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enny Noh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h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7 Cherry Valley Road Vernon Hills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nny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611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